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Sudan</w:t>
      </w:r>
      <w:r>
        <w:t xml:space="preserve"> </w:t>
      </w:r>
      <w:r>
        <w:t xml:space="preserve">Khartoum</w:t>
      </w:r>
    </w:p>
    <w:bookmarkStart w:id="20" w:name="cover-letter"/>
    <w:p>
      <w:pPr>
        <w:pStyle w:val="Heading1"/>
      </w:pPr>
      <w:r>
        <w:t xml:space="preserve">Cover Letter</w:t>
      </w:r>
    </w:p>
    <w:p>
      <w:pPr>
        <w:pStyle w:val="FirstParagraph"/>
      </w:pPr>
      <w:r>
        <w:rPr>
          <w:bCs/>
          <w:b/>
        </w:rPr>
        <w:t xml:space="preserve">Veterinarian</w:t>
      </w:r>
      <w:r>
        <w:t xml:space="preserve"> </w:t>
      </w:r>
      <w:r>
        <w:t xml:space="preserve">Position Application for Sudan Khartoum</w:t>
      </w:r>
    </w:p>
    <w:p>
      <w:pPr>
        <w:pStyle w:val="BodyText"/>
      </w:pPr>
      <w:r>
        <w:t xml:space="preserve">Dear [Hiring Manager's Name],</w:t>
      </w:r>
    </w:p>
    <w:p>
      <w:pPr>
        <w:pStyle w:val="BodyText"/>
      </w:pPr>
      <w:r>
        <w:t xml:space="preserve">I am writing this Cover Letter to express my enthusiastic interest in the Veterinarian position at your esteemed organization in Sudan Khartoum. As a dedicated and experienced professional in the field of veterinary medicine, I am eager to contribute my expertise to address the unique challenges and opportunities present in Sudan Khartoum. This opportunity aligns perfectly with my commitment to animal welfare, public health, and community development, which I believe are critical pillars for sustainable progress in this region.</w:t>
      </w:r>
    </w:p>
    <w:p>
      <w:pPr>
        <w:pStyle w:val="BodyText"/>
      </w:pPr>
      <w:r>
        <w:t xml:space="preserve">With a strong academic foundation in veterinary science from [Your University Name], where I earned my Doctorate of Veterinary Medicine (DVM), and over [X years] of hands-on experience in diverse clinical and community settings, I have developed a comprehensive understanding of animal health management. My career has been driven by the belief that every animal deserves compassionate care, regardless of geographic location or socioeconomic status. This philosophy is particularly relevant in Sudan Khartoum, where livestock plays a vital role in the livelihoods of many communities. As a Veterinarian, I am committed to ensuring the health and productivity of animals while supporting the well-being of the people who depend on them.</w:t>
      </w:r>
    </w:p>
    <w:p>
      <w:pPr>
        <w:pStyle w:val="BodyText"/>
      </w:pPr>
      <w:r>
        <w:t xml:space="preserve">My professional journey has included roles such as [Previous Job Title] at [Previous Organization], where I provided preventive and curative care to a wide range of species, including livestock, small companion animals, and wildlife. I have also participated in several outreach programs aimed at educating rural communities about zoonotic disease prevention and sustainable animal husbandry practices. These experiences have honed my ability to adapt to challenging environments, work collaboratively with local stakeholders, and deliver high-quality care under resource-constrained conditions. In Sudan Khartoum, I am confident that these skills will enable me to make meaningful contributions to both animal and human health initiatives.</w:t>
      </w:r>
    </w:p>
    <w:p>
      <w:pPr>
        <w:pStyle w:val="BodyText"/>
      </w:pPr>
      <w:r>
        <w:t xml:space="preserve">One of the most rewarding aspects of my work as a Veterinarian has been the opportunity to bridge gaps between scientific knowledge and local practices. In Sudan Khartoum, where cultural traditions often intersect with modern veterinary science, I am particularly interested in fostering partnerships with traditional healers and community leaders to promote holistic approaches to animal care. For instance, I have previously collaborated with local organizations in [Previous Location] to implement vaccination campaigns targeting diseases such as foot-and-mouth disease and rabies. These efforts not only improved animal health but also strengthened trust between veterinary professionals and the communities we serve. I am eager to replicate this model in Sudan Khartoum, where similar challenges persist.</w:t>
      </w:r>
    </w:p>
    <w:p>
      <w:pPr>
        <w:pStyle w:val="BodyText"/>
      </w:pPr>
      <w:r>
        <w:t xml:space="preserve">As a Veterinarian, I understand that the work in Sudan Khartoum requires more than technical expertise—it demands cultural sensitivity, resilience, and a deep respect for local customs. During my travels to the region, I have observed the profound connection between animal health and food security. Livestock is not just an economic asset; it is a lifeline for many families. My goal is to support this vital sector by providing preventive care, addressing disease outbreaks promptly, and advocating for policies that prioritize animal welfare. I am also passionate about training local personnel to build long-term capacity, ensuring that the benefits of my work extend far beyond my tenure.</w:t>
      </w:r>
    </w:p>
    <w:p>
      <w:pPr>
        <w:pStyle w:val="BodyText"/>
      </w:pPr>
      <w:r>
        <w:t xml:space="preserve">My motivation as a Veterinarian is rooted in the belief that every individual—human or animal—deserves dignity and care. In Sudan Khartoum, where access to veterinary services may be limited, I am determined to address disparities through innovative solutions and community engagement. For example, I have experience in developing low-cost diagnostic tools and telemedicine platforms that can reach remote areas. These approaches could be adapted to the unique needs of Sudan Khartoum, enabling timely interventions and reducing the burden of preventable diseases.</w:t>
      </w:r>
    </w:p>
    <w:p>
      <w:pPr>
        <w:pStyle w:val="BodyText"/>
      </w:pPr>
      <w:r>
        <w:t xml:space="preserve">Additionally, I am deeply committed to advancing public health through my work as a Veterinarian. Zoonotic diseases such as brucellosis and leptospirosis are significant concerns in Sudan Khartoum, and I have extensive experience in epidemiological surveillance and outbreak response. My ability to analyze data, collaborate with public health agencies, and communicate complex information to diverse audiences makes me well-suited for this role. I am also eager to contribute to research initiatives that explore the link between animal health and human health in the region.</w:t>
      </w:r>
    </w:p>
    <w:p>
      <w:pPr>
        <w:pStyle w:val="BodyText"/>
      </w:pPr>
      <w:r>
        <w:t xml:space="preserve">What excites me most about the opportunity in Sudan Khartoum is the potential to make a lasting impact. As a Cover Letter, this document reflects not just my qualifications but also my vision for how veterinary medicine can transform lives. I am confident that my background, skills, and passion align with your organization’s mission to improve animal health and support community resilience in Sudan Khartoum. I would be honored to bring my expertise to your team and collaborate on initiatives that create a healthier future for both people and animals.</w:t>
      </w:r>
    </w:p>
    <w:p>
      <w:pPr>
        <w:pStyle w:val="BodyText"/>
      </w:pPr>
      <w:r>
        <w:t xml:space="preserve">Thank you for considering my application. I would welcome the opportunity to discuss how my experience as a Veterinarian can contribute to your goals in Sudan Khartoum. Please feel free to contact me at [Your Phone Number] or [Your Email Address] at your earliest convenience. I look forward to the possibility of working together.</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Sudan Khartoum</dc:title>
  <dc:creator/>
  <dc:language>en</dc:language>
  <cp:keywords/>
  <dcterms:created xsi:type="dcterms:W3CDTF">2025-12-13T05:32:06Z</dcterms:created>
  <dcterms:modified xsi:type="dcterms:W3CDTF">2025-12-13T05:32:06Z</dcterms:modified>
</cp:coreProperties>
</file>

<file path=docProps/custom.xml><?xml version="1.0" encoding="utf-8"?>
<Properties xmlns="http://schemas.openxmlformats.org/officeDocument/2006/custom-properties" xmlns:vt="http://schemas.openxmlformats.org/officeDocument/2006/docPropsVTypes"/>
</file>